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0F4F74" w14:textId="5C9FA99C" w:rsidR="00CB1141" w:rsidRDefault="00F023DC">
      <w:pPr>
        <w:rPr>
          <w:b/>
          <w:bCs/>
          <w:sz w:val="96"/>
          <w:szCs w:val="96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1B6C0A37" wp14:editId="0C4C56D4">
            <wp:simplePos x="0" y="0"/>
            <wp:positionH relativeFrom="margin">
              <wp:posOffset>1955800</wp:posOffset>
            </wp:positionH>
            <wp:positionV relativeFrom="paragraph">
              <wp:posOffset>1626235</wp:posOffset>
            </wp:positionV>
            <wp:extent cx="3763645" cy="2296160"/>
            <wp:effectExtent l="0" t="0" r="8255" b="8890"/>
            <wp:wrapThrough wrapText="bothSides">
              <wp:wrapPolygon edited="0">
                <wp:start x="0" y="0"/>
                <wp:lineTo x="0" y="21504"/>
                <wp:lineTo x="21538" y="21504"/>
                <wp:lineTo x="21538" y="0"/>
                <wp:lineTo x="0" y="0"/>
              </wp:wrapPolygon>
            </wp:wrapThrough>
            <wp:docPr id="1" name="Picture 1" descr="House fires kill more Australians than all natural hazards | The Lighthous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ouse fires kill more Australians than all natural hazards | The Lighthouse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3645" cy="2296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B1141" w:rsidRPr="00CB1141">
        <w:rPr>
          <w:b/>
          <w:bCs/>
          <w:sz w:val="96"/>
          <w:szCs w:val="96"/>
        </w:rPr>
        <w:t xml:space="preserve">SPACE </w:t>
      </w:r>
      <w:r w:rsidR="00D03001">
        <w:rPr>
          <w:b/>
          <w:bCs/>
          <w:sz w:val="96"/>
          <w:szCs w:val="96"/>
        </w:rPr>
        <w:t xml:space="preserve">     </w:t>
      </w:r>
      <w:r w:rsidR="00CB1141" w:rsidRPr="00CB1141">
        <w:rPr>
          <w:b/>
          <w:bCs/>
          <w:sz w:val="96"/>
          <w:szCs w:val="96"/>
        </w:rPr>
        <w:t xml:space="preserve">CAR </w:t>
      </w:r>
      <w:r w:rsidR="00D03001">
        <w:rPr>
          <w:b/>
          <w:bCs/>
          <w:sz w:val="96"/>
          <w:szCs w:val="96"/>
        </w:rPr>
        <w:t xml:space="preserve">     </w:t>
      </w:r>
      <w:r w:rsidR="00CB1141" w:rsidRPr="00CB1141">
        <w:rPr>
          <w:b/>
          <w:bCs/>
          <w:sz w:val="96"/>
          <w:szCs w:val="96"/>
        </w:rPr>
        <w:t xml:space="preserve">KILLS </w:t>
      </w:r>
      <w:r w:rsidR="00CB1141" w:rsidRPr="00CB1141">
        <w:rPr>
          <w:b/>
          <w:bCs/>
          <w:sz w:val="96"/>
          <w:szCs w:val="96"/>
        </w:rPr>
        <w:t>IN</w:t>
      </w:r>
      <w:r w:rsidR="00CB1141">
        <w:rPr>
          <w:b/>
          <w:bCs/>
          <w:sz w:val="96"/>
          <w:szCs w:val="96"/>
        </w:rPr>
        <w:t>N</w:t>
      </w:r>
      <w:r w:rsidR="00CB1141" w:rsidRPr="00CB1141">
        <w:rPr>
          <w:b/>
          <w:bCs/>
          <w:sz w:val="96"/>
          <w:szCs w:val="96"/>
        </w:rPr>
        <w:t>ISFAIL</w:t>
      </w:r>
      <w:r w:rsidR="00CB1141" w:rsidRPr="00CB1141">
        <w:rPr>
          <w:b/>
          <w:bCs/>
          <w:sz w:val="96"/>
          <w:szCs w:val="96"/>
        </w:rPr>
        <w:t xml:space="preserve"> </w:t>
      </w:r>
      <w:r w:rsidR="00D03001">
        <w:rPr>
          <w:b/>
          <w:bCs/>
          <w:sz w:val="96"/>
          <w:szCs w:val="96"/>
        </w:rPr>
        <w:t xml:space="preserve">   </w:t>
      </w:r>
      <w:r w:rsidR="00CB1141" w:rsidRPr="00CB1141">
        <w:rPr>
          <w:b/>
          <w:bCs/>
          <w:sz w:val="96"/>
          <w:szCs w:val="96"/>
        </w:rPr>
        <w:t>FAMILY IN CRASH FROM SPAC</w:t>
      </w:r>
      <w:r w:rsidR="0020362A">
        <w:rPr>
          <w:b/>
          <w:bCs/>
          <w:sz w:val="96"/>
          <w:szCs w:val="96"/>
        </w:rPr>
        <w:t xml:space="preserve">E </w:t>
      </w:r>
    </w:p>
    <w:p w14:paraId="66F222FD" w14:textId="4B719E01" w:rsidR="0020362A" w:rsidRPr="00773A85" w:rsidRDefault="0067372B">
      <w:pPr>
        <w:rPr>
          <w:b/>
          <w:bCs/>
          <w:sz w:val="36"/>
          <w:szCs w:val="36"/>
        </w:rPr>
      </w:pPr>
      <w:r w:rsidRPr="00773A85">
        <w:rPr>
          <w:b/>
          <w:bCs/>
          <w:sz w:val="36"/>
          <w:szCs w:val="36"/>
        </w:rPr>
        <w:t xml:space="preserve">SpaceX, </w:t>
      </w:r>
      <w:r w:rsidR="0020362A" w:rsidRPr="00773A85">
        <w:rPr>
          <w:b/>
          <w:bCs/>
          <w:sz w:val="36"/>
          <w:szCs w:val="36"/>
        </w:rPr>
        <w:t>Elon Musk</w:t>
      </w:r>
      <w:r w:rsidRPr="00773A85">
        <w:rPr>
          <w:b/>
          <w:bCs/>
          <w:sz w:val="36"/>
          <w:szCs w:val="36"/>
        </w:rPr>
        <w:t>’s</w:t>
      </w:r>
      <w:r w:rsidR="0020362A" w:rsidRPr="00773A85">
        <w:rPr>
          <w:b/>
          <w:bCs/>
          <w:sz w:val="36"/>
          <w:szCs w:val="36"/>
        </w:rPr>
        <w:t xml:space="preserve"> </w:t>
      </w:r>
      <w:r w:rsidRPr="00773A85">
        <w:rPr>
          <w:b/>
          <w:bCs/>
          <w:sz w:val="36"/>
          <w:szCs w:val="36"/>
        </w:rPr>
        <w:t>space company sued for failed mission resulting in the deaths of an entire Innisfail</w:t>
      </w:r>
      <w:r w:rsidR="00D03001" w:rsidRPr="00773A85">
        <w:rPr>
          <w:b/>
          <w:bCs/>
          <w:sz w:val="36"/>
          <w:szCs w:val="36"/>
        </w:rPr>
        <w:t xml:space="preserve"> family</w:t>
      </w:r>
    </w:p>
    <w:p w14:paraId="60C77CAE" w14:textId="4AA5D3E1" w:rsidR="00266992" w:rsidRDefault="00266992">
      <w:pPr>
        <w:rPr>
          <w:b/>
          <w:bCs/>
          <w:sz w:val="24"/>
          <w:szCs w:val="24"/>
        </w:rPr>
      </w:pPr>
    </w:p>
    <w:p w14:paraId="04F2009F" w14:textId="005BD07A" w:rsidR="00266992" w:rsidRDefault="00266992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A family of 6 has been tragically killed by a Tesla from space </w:t>
      </w:r>
      <w:r w:rsidR="00773A85">
        <w:rPr>
          <w:b/>
          <w:bCs/>
          <w:sz w:val="24"/>
          <w:szCs w:val="24"/>
        </w:rPr>
        <w:t>crashing into their house during the night of 20/4. Mr Musk, founder of SpaceX</w:t>
      </w:r>
      <w:r>
        <w:rPr>
          <w:b/>
          <w:bCs/>
          <w:sz w:val="24"/>
          <w:szCs w:val="24"/>
        </w:rPr>
        <w:t xml:space="preserve"> </w:t>
      </w:r>
      <w:r w:rsidR="00773A85">
        <w:rPr>
          <w:b/>
          <w:bCs/>
          <w:sz w:val="24"/>
          <w:szCs w:val="24"/>
        </w:rPr>
        <w:t xml:space="preserve">has declined to make a public apology to the relatives of the victims and is seemingly ignoring this horrible event killing 6 and injuring 9 more of the surrounding neighbours. SpaceX is receiving a </w:t>
      </w:r>
      <w:r w:rsidR="00030E13">
        <w:rPr>
          <w:b/>
          <w:bCs/>
          <w:sz w:val="24"/>
          <w:szCs w:val="24"/>
        </w:rPr>
        <w:t xml:space="preserve">criminal </w:t>
      </w:r>
      <w:r w:rsidR="00773A85">
        <w:rPr>
          <w:b/>
          <w:bCs/>
          <w:sz w:val="24"/>
          <w:szCs w:val="24"/>
        </w:rPr>
        <w:t>lawsuit from the survivors and victim’s family alleging severe negligence leading to the deaths of innocent lives.</w:t>
      </w:r>
    </w:p>
    <w:p w14:paraId="5D5991DE" w14:textId="503DCF4D" w:rsidR="00030E13" w:rsidRDefault="00030E13">
      <w:pPr>
        <w:rPr>
          <w:b/>
          <w:bCs/>
          <w:sz w:val="24"/>
          <w:szCs w:val="24"/>
        </w:rPr>
      </w:pPr>
    </w:p>
    <w:p w14:paraId="6E46AEDC" w14:textId="742E0473" w:rsidR="00030E13" w:rsidRPr="0020362A" w:rsidRDefault="00030E13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“I was eating dinner on Wednesday when I saw a flash of light coming from the window followed with the loudest sound, I have ever heard then my table shook violently. I immediately knew something was wrong but had idea of the extent of the damage until the next day” Reports Michael Hunter one of the surviving witnesses.</w:t>
      </w:r>
    </w:p>
    <w:sectPr w:rsidR="00030E13" w:rsidRPr="0020362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2szQ0tbQ0MjUztzBR0lEKTi0uzszPAykwrAUA7oo4yCwAAAA="/>
  </w:docVars>
  <w:rsids>
    <w:rsidRoot w:val="00CB1141"/>
    <w:rsid w:val="00030E13"/>
    <w:rsid w:val="0020362A"/>
    <w:rsid w:val="00266992"/>
    <w:rsid w:val="0067372B"/>
    <w:rsid w:val="00773A85"/>
    <w:rsid w:val="00AC3114"/>
    <w:rsid w:val="00B951DA"/>
    <w:rsid w:val="00CB1141"/>
    <w:rsid w:val="00D03001"/>
    <w:rsid w:val="00F023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165217"/>
  <w15:chartTrackingRefBased/>
  <w15:docId w15:val="{109612F3-F6B4-4613-9C5D-6D60BDA192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1</TotalTime>
  <Pages>1</Pages>
  <Words>144</Words>
  <Characters>82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es Macgillivray</dc:creator>
  <cp:keywords/>
  <dc:description/>
  <cp:lastModifiedBy>James Macgillivray</cp:lastModifiedBy>
  <cp:revision>3</cp:revision>
  <dcterms:created xsi:type="dcterms:W3CDTF">2021-11-02T23:25:00Z</dcterms:created>
  <dcterms:modified xsi:type="dcterms:W3CDTF">2021-11-03T05:37:00Z</dcterms:modified>
</cp:coreProperties>
</file>